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49536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0560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6237E914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FC41B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7</w:t>
                            </w:r>
                          </w:p>
                          <w:p w14:paraId="5ACD6EEB" w14:textId="51C733FF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4C12EE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2</w:t>
                            </w:r>
                            <w:r w:rsidR="00FB302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3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0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46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6237E914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FC41B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7</w:t>
                      </w:r>
                    </w:p>
                    <w:p w14:paraId="5ACD6EEB" w14:textId="51C733FF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4C12EE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2</w:t>
                      </w:r>
                      <w:r w:rsidR="00FB302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3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0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657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ures &amp; Algorithms 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Data Structures &amp; Algorithms 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7F539E46" w14:textId="0174537B" w:rsidR="00D300C8" w:rsidRDefault="00D300C8" w:rsidP="00D300C8">
      <w:pPr>
        <w:pStyle w:val="Heading3"/>
      </w:pPr>
      <w:r>
        <w:lastRenderedPageBreak/>
        <w:t xml:space="preserve">Code: </w:t>
      </w:r>
    </w:p>
    <w:p w14:paraId="69B23D0F" w14:textId="3FFC067B" w:rsidR="005024B8" w:rsidRDefault="00D300C8" w:rsidP="00D300C8">
      <w:pPr>
        <w:rPr>
          <w:rStyle w:val="Hyperlink"/>
        </w:rPr>
      </w:pPr>
      <w:r>
        <w:tab/>
        <w:t xml:space="preserve">All the code files are uploaded on GitHub: </w:t>
      </w:r>
      <w:hyperlink r:id="rId10" w:history="1">
        <w:r w:rsidRPr="00D300C8">
          <w:rPr>
            <w:rStyle w:val="Hyperlink"/>
          </w:rPr>
          <w:t>https://github.com/CharlieFour/DSA_Lab</w:t>
        </w:r>
      </w:hyperlink>
    </w:p>
    <w:p w14:paraId="2D88F7F1" w14:textId="225FB455" w:rsidR="001979D0" w:rsidRDefault="005024B8" w:rsidP="005024B8">
      <w:r>
        <w:t xml:space="preserve">You can check out the code on GitHub in </w:t>
      </w:r>
      <w:proofErr w:type="spellStart"/>
      <w:r w:rsidR="00FB302C">
        <w:t>Open_Ended</w:t>
      </w:r>
      <w:proofErr w:type="spellEnd"/>
      <w:r>
        <w:t xml:space="preserve"> folder.</w:t>
      </w:r>
    </w:p>
    <w:p w14:paraId="0CD65FF1" w14:textId="5D9CC701" w:rsidR="00E3052C" w:rsidRDefault="00FB302C" w:rsidP="00FB302C">
      <w:pPr>
        <w:pStyle w:val="Heading4"/>
      </w:pPr>
      <w:proofErr w:type="spellStart"/>
      <w:r>
        <w:t>List.h</w:t>
      </w:r>
      <w:proofErr w:type="spellEnd"/>
    </w:p>
    <w:p w14:paraId="1512F897" w14:textId="3239BA21" w:rsidR="00FB302C" w:rsidRDefault="00FB302C" w:rsidP="00FB302C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BA6537C" wp14:editId="3E6EACA9">
                <wp:simplePos x="0" y="0"/>
                <wp:positionH relativeFrom="margin">
                  <wp:align>right</wp:align>
                </wp:positionH>
                <wp:positionV relativeFrom="paragraph">
                  <wp:posOffset>43180</wp:posOffset>
                </wp:positionV>
                <wp:extent cx="5715000" cy="3676650"/>
                <wp:effectExtent l="0" t="0" r="19050" b="19050"/>
                <wp:wrapNone/>
                <wp:docPr id="68496117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676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18B515" w14:textId="77777777" w:rsidR="00FB302C" w:rsidRDefault="00FB302C" w:rsidP="00FB302C">
                            <w:pPr>
                              <w:pStyle w:val="Heading4"/>
                            </w:pPr>
                            <w:r>
                              <w:rPr>
                                <w:color w:val="AA573C"/>
                              </w:rPr>
                              <w:t>#pragma once</w:t>
                            </w:r>
                            <w:r>
                              <w:br/>
                            </w:r>
                            <w:r>
                              <w:rPr>
                                <w:color w:val="955AE7"/>
                              </w:rPr>
                              <w:t>typedef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color w:val="955AE7"/>
                              </w:rPr>
                              <w:t>struct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color w:val="576DDB"/>
                              </w:rPr>
                              <w:t>Node</w:t>
                            </w:r>
                            <w:r>
                              <w:t xml:space="preserve">* </w:t>
                            </w:r>
                            <w:proofErr w:type="spellStart"/>
                            <w:r>
                              <w:rPr>
                                <w:color w:val="576DDB"/>
                              </w:rPr>
                              <w:t>Nodeptr</w:t>
                            </w:r>
                            <w:proofErr w:type="spellEnd"/>
                            <w:r>
                              <w:t>;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color w:val="955AE7"/>
                              </w:rPr>
                              <w:t>struct</w:t>
                            </w:r>
                            <w: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576DDB"/>
                              </w:rPr>
                              <w:t>Node</w:t>
                            </w:r>
                            <w:r>
                              <w:t>{</w:t>
                            </w:r>
                            <w:proofErr w:type="gramEnd"/>
                            <w:r>
                              <w:br/>
                              <w:t xml:space="preserve">    </w:t>
                            </w:r>
                            <w:r>
                              <w:rPr>
                                <w:color w:val="955AE7"/>
                              </w:rPr>
                              <w:t>int</w:t>
                            </w:r>
                            <w:r>
                              <w:t xml:space="preserve"> exponent;</w:t>
                            </w:r>
                            <w:r>
                              <w:br/>
                              <w:t xml:space="preserve">    </w:t>
                            </w:r>
                            <w:r>
                              <w:rPr>
                                <w:color w:val="955AE7"/>
                              </w:rPr>
                              <w:t>int</w:t>
                            </w:r>
                            <w:r>
                              <w:t xml:space="preserve"> number;</w:t>
                            </w:r>
                            <w:r>
                              <w:br/>
                              <w:t xml:space="preserve">    </w:t>
                            </w:r>
                            <w:proofErr w:type="spellStart"/>
                            <w:r>
                              <w:t>Nodeptr</w:t>
                            </w:r>
                            <w:proofErr w:type="spellEnd"/>
                            <w:r>
                              <w:t xml:space="preserve"> next;</w:t>
                            </w:r>
                            <w:r>
                              <w:br/>
                              <w:t xml:space="preserve">    </w:t>
                            </w:r>
                            <w:proofErr w:type="spellStart"/>
                            <w:r>
                              <w:t>Nodept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rev</w:t>
                            </w:r>
                            <w:proofErr w:type="spellEnd"/>
                            <w:r>
                              <w:t>;</w:t>
                            </w:r>
                            <w:r>
                              <w:br/>
                              <w:t>};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color w:val="955AE7"/>
                              </w:rPr>
                              <w:t>clas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color w:val="576DDB"/>
                              </w:rPr>
                              <w:t>List</w:t>
                            </w:r>
                            <w:r>
                              <w:br/>
                              <w:t>{    </w:t>
                            </w:r>
                            <w:r>
                              <w:br/>
                              <w:t xml:space="preserve">    </w:t>
                            </w:r>
                            <w:r>
                              <w:rPr>
                                <w:color w:val="955AE7"/>
                              </w:rPr>
                              <w:t>public</w:t>
                            </w:r>
                            <w:r>
                              <w:t>:</w:t>
                            </w:r>
                            <w: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t>Nodeptr</w:t>
                            </w:r>
                            <w:proofErr w:type="spellEnd"/>
                            <w:r>
                              <w:t xml:space="preserve"> </w:t>
                            </w:r>
                            <w:r>
                              <w:rPr>
                                <w:color w:val="AA573C"/>
                              </w:rPr>
                              <w:t>list</w:t>
                            </w:r>
                            <w:r>
                              <w:t>;</w:t>
                            </w:r>
                            <w:r>
                              <w:br/>
                              <w:t xml:space="preserve">        </w:t>
                            </w:r>
                            <w:r>
                              <w:rPr>
                                <w:color w:val="955AE7"/>
                              </w:rPr>
                              <w:t>int</w:t>
                            </w:r>
                            <w:r>
                              <w:t xml:space="preserve"> length;</w:t>
                            </w:r>
                            <w:r>
                              <w:br/>
                              <w:t>        List();</w:t>
                            </w:r>
                            <w:r>
                              <w:br/>
                              <w:t xml:space="preserve">        </w:t>
                            </w:r>
                            <w:r>
                              <w:rPr>
                                <w:color w:val="955AE7"/>
                              </w:rPr>
                              <w:t>void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576DDB"/>
                              </w:rPr>
                              <w:t>iAE</w:t>
                            </w:r>
                            <w:proofErr w:type="spellEnd"/>
                            <w:r>
                              <w:rPr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color w:val="AA573C"/>
                              </w:rPr>
                              <w:t xml:space="preserve"> x, </w:t>
                            </w:r>
                            <w:r>
                              <w:rPr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color w:val="AA573C"/>
                              </w:rPr>
                              <w:t xml:space="preserve"> y)</w:t>
                            </w:r>
                            <w:r>
                              <w:t>;</w:t>
                            </w:r>
                            <w:r>
                              <w:br/>
                              <w:t xml:space="preserve">        </w:t>
                            </w:r>
                            <w:r>
                              <w:rPr>
                                <w:color w:val="955AE7"/>
                              </w:rPr>
                              <w:t>void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color w:val="576DDB"/>
                              </w:rPr>
                              <w:t>clear</w:t>
                            </w:r>
                            <w:r>
                              <w:rPr>
                                <w:color w:val="AA573C"/>
                              </w:rPr>
                              <w:t>()</w:t>
                            </w:r>
                            <w:r>
                              <w:t>;</w:t>
                            </w:r>
                            <w:r>
                              <w:br/>
                              <w:t>};</w:t>
                            </w:r>
                          </w:p>
                          <w:p w14:paraId="61F0A76A" w14:textId="77777777" w:rsidR="00FB302C" w:rsidRDefault="00FB302C" w:rsidP="00FB302C">
                            <w:pPr>
                              <w:pStyle w:val="Heading4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A6537C" id="Text Box 18" o:spid="_x0000_s1032" type="#_x0000_t202" style="position:absolute;margin-left:398.8pt;margin-top:3.4pt;width:450pt;height:289.5pt;z-index:251667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" fillcolor="white [3201]" strokeweight=".5pt">
                <v:textbox>
                  <w:txbxContent>
                    <w:p w14:paraId="7D18B515" w14:textId="77777777" w:rsidR="00FB302C" w:rsidRDefault="00FB302C" w:rsidP="00FB302C">
                      <w:pPr>
                        <w:pStyle w:val="Heading4"/>
                      </w:pPr>
                      <w:r>
                        <w:rPr>
                          <w:color w:val="AA573C"/>
                        </w:rPr>
                        <w:t>#pragma once</w:t>
                      </w:r>
                      <w:r>
                        <w:br/>
                      </w:r>
                      <w:r>
                        <w:rPr>
                          <w:color w:val="955AE7"/>
                        </w:rPr>
                        <w:t>typedef</w:t>
                      </w:r>
                      <w:r>
                        <w:t xml:space="preserve"> </w:t>
                      </w:r>
                      <w:r>
                        <w:rPr>
                          <w:color w:val="955AE7"/>
                        </w:rPr>
                        <w:t>struct</w:t>
                      </w:r>
                      <w:r>
                        <w:t xml:space="preserve"> </w:t>
                      </w:r>
                      <w:r>
                        <w:rPr>
                          <w:color w:val="576DDB"/>
                        </w:rPr>
                        <w:t>Node</w:t>
                      </w:r>
                      <w:r>
                        <w:t xml:space="preserve">* </w:t>
                      </w:r>
                      <w:proofErr w:type="spellStart"/>
                      <w:r>
                        <w:rPr>
                          <w:color w:val="576DDB"/>
                        </w:rPr>
                        <w:t>Nodeptr</w:t>
                      </w:r>
                      <w:proofErr w:type="spellEnd"/>
                      <w:r>
                        <w:t>;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color w:val="955AE7"/>
                        </w:rPr>
                        <w:t>struct</w:t>
                      </w:r>
                      <w:r>
                        <w:t xml:space="preserve"> </w:t>
                      </w:r>
                      <w:proofErr w:type="gramStart"/>
                      <w:r>
                        <w:rPr>
                          <w:color w:val="576DDB"/>
                        </w:rPr>
                        <w:t>Node</w:t>
                      </w:r>
                      <w:r>
                        <w:t>{</w:t>
                      </w:r>
                      <w:proofErr w:type="gramEnd"/>
                      <w:r>
                        <w:br/>
                        <w:t xml:space="preserve">    </w:t>
                      </w:r>
                      <w:r>
                        <w:rPr>
                          <w:color w:val="955AE7"/>
                        </w:rPr>
                        <w:t>int</w:t>
                      </w:r>
                      <w:r>
                        <w:t xml:space="preserve"> exponent;</w:t>
                      </w:r>
                      <w:r>
                        <w:br/>
                        <w:t xml:space="preserve">    </w:t>
                      </w:r>
                      <w:r>
                        <w:rPr>
                          <w:color w:val="955AE7"/>
                        </w:rPr>
                        <w:t>int</w:t>
                      </w:r>
                      <w:r>
                        <w:t xml:space="preserve"> number;</w:t>
                      </w:r>
                      <w:r>
                        <w:br/>
                        <w:t xml:space="preserve">    </w:t>
                      </w:r>
                      <w:proofErr w:type="spellStart"/>
                      <w:r>
                        <w:t>Nodeptr</w:t>
                      </w:r>
                      <w:proofErr w:type="spellEnd"/>
                      <w:r>
                        <w:t xml:space="preserve"> next;</w:t>
                      </w:r>
                      <w:r>
                        <w:br/>
                        <w:t xml:space="preserve">    </w:t>
                      </w:r>
                      <w:proofErr w:type="spellStart"/>
                      <w:r>
                        <w:t>Nodept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rev</w:t>
                      </w:r>
                      <w:proofErr w:type="spellEnd"/>
                      <w:r>
                        <w:t>;</w:t>
                      </w:r>
                      <w:r>
                        <w:br/>
                        <w:t>};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color w:val="955AE7"/>
                        </w:rPr>
                        <w:t>class</w:t>
                      </w:r>
                      <w:r>
                        <w:t xml:space="preserve"> </w:t>
                      </w:r>
                      <w:r>
                        <w:rPr>
                          <w:color w:val="576DDB"/>
                        </w:rPr>
                        <w:t>List</w:t>
                      </w:r>
                      <w:r>
                        <w:br/>
                        <w:t>{    </w:t>
                      </w:r>
                      <w:r>
                        <w:br/>
                        <w:t xml:space="preserve">    </w:t>
                      </w:r>
                      <w:r>
                        <w:rPr>
                          <w:color w:val="955AE7"/>
                        </w:rPr>
                        <w:t>public</w:t>
                      </w:r>
                      <w:r>
                        <w:t>:</w:t>
                      </w:r>
                      <w:r>
                        <w:br/>
                        <w:t xml:space="preserve">        </w:t>
                      </w:r>
                      <w:proofErr w:type="spellStart"/>
                      <w:r>
                        <w:t>Nodeptr</w:t>
                      </w:r>
                      <w:proofErr w:type="spellEnd"/>
                      <w:r>
                        <w:t xml:space="preserve"> </w:t>
                      </w:r>
                      <w:r>
                        <w:rPr>
                          <w:color w:val="AA573C"/>
                        </w:rPr>
                        <w:t>list</w:t>
                      </w:r>
                      <w:r>
                        <w:t>;</w:t>
                      </w:r>
                      <w:r>
                        <w:br/>
                        <w:t xml:space="preserve">        </w:t>
                      </w:r>
                      <w:r>
                        <w:rPr>
                          <w:color w:val="955AE7"/>
                        </w:rPr>
                        <w:t>int</w:t>
                      </w:r>
                      <w:r>
                        <w:t xml:space="preserve"> length;</w:t>
                      </w:r>
                      <w:r>
                        <w:br/>
                        <w:t>        List();</w:t>
                      </w:r>
                      <w:r>
                        <w:br/>
                        <w:t xml:space="preserve">        </w:t>
                      </w:r>
                      <w:r>
                        <w:rPr>
                          <w:color w:val="955AE7"/>
                        </w:rPr>
                        <w:t>void</w:t>
                      </w:r>
                      <w:r>
                        <w:t xml:space="preserve"> </w:t>
                      </w:r>
                      <w:proofErr w:type="spellStart"/>
                      <w:r>
                        <w:rPr>
                          <w:color w:val="576DDB"/>
                        </w:rPr>
                        <w:t>iAE</w:t>
                      </w:r>
                      <w:proofErr w:type="spellEnd"/>
                      <w:r>
                        <w:rPr>
                          <w:color w:val="AA573C"/>
                        </w:rPr>
                        <w:t>(</w:t>
                      </w:r>
                      <w:r>
                        <w:rPr>
                          <w:color w:val="955AE7"/>
                        </w:rPr>
                        <w:t>int</w:t>
                      </w:r>
                      <w:r>
                        <w:rPr>
                          <w:color w:val="AA573C"/>
                        </w:rPr>
                        <w:t xml:space="preserve"> x, </w:t>
                      </w:r>
                      <w:r>
                        <w:rPr>
                          <w:color w:val="955AE7"/>
                        </w:rPr>
                        <w:t>int</w:t>
                      </w:r>
                      <w:r>
                        <w:rPr>
                          <w:color w:val="AA573C"/>
                        </w:rPr>
                        <w:t xml:space="preserve"> y)</w:t>
                      </w:r>
                      <w:r>
                        <w:t>;</w:t>
                      </w:r>
                      <w:r>
                        <w:br/>
                        <w:t xml:space="preserve">        </w:t>
                      </w:r>
                      <w:r>
                        <w:rPr>
                          <w:color w:val="955AE7"/>
                        </w:rPr>
                        <w:t>void</w:t>
                      </w:r>
                      <w:r>
                        <w:t xml:space="preserve"> </w:t>
                      </w:r>
                      <w:r>
                        <w:rPr>
                          <w:color w:val="576DDB"/>
                        </w:rPr>
                        <w:t>clear</w:t>
                      </w:r>
                      <w:r>
                        <w:rPr>
                          <w:color w:val="AA573C"/>
                        </w:rPr>
                        <w:t>()</w:t>
                      </w:r>
                      <w:r>
                        <w:t>;</w:t>
                      </w:r>
                      <w:r>
                        <w:br/>
                        <w:t>};</w:t>
                      </w:r>
                    </w:p>
                    <w:p w14:paraId="61F0A76A" w14:textId="77777777" w:rsidR="00FB302C" w:rsidRDefault="00FB302C" w:rsidP="00FB302C">
                      <w:pPr>
                        <w:pStyle w:val="Heading4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09C18D" w14:textId="77777777" w:rsidR="00FB302C" w:rsidRPr="00FB302C" w:rsidRDefault="00FB302C" w:rsidP="00FB302C"/>
    <w:p w14:paraId="52C9043B" w14:textId="77777777" w:rsidR="00FB302C" w:rsidRPr="00FB302C" w:rsidRDefault="00FB302C" w:rsidP="00FB302C"/>
    <w:p w14:paraId="11B8758E" w14:textId="77777777" w:rsidR="00FB302C" w:rsidRPr="00FB302C" w:rsidRDefault="00FB302C" w:rsidP="00FB302C"/>
    <w:p w14:paraId="6895B8AD" w14:textId="77777777" w:rsidR="00FB302C" w:rsidRPr="00FB302C" w:rsidRDefault="00FB302C" w:rsidP="00FB302C"/>
    <w:p w14:paraId="2A84BAE7" w14:textId="77777777" w:rsidR="00FB302C" w:rsidRPr="00FB302C" w:rsidRDefault="00FB302C" w:rsidP="00FB302C"/>
    <w:p w14:paraId="27A9620E" w14:textId="77777777" w:rsidR="00FB302C" w:rsidRPr="00FB302C" w:rsidRDefault="00FB302C" w:rsidP="00FB302C"/>
    <w:p w14:paraId="7298232B" w14:textId="77777777" w:rsidR="00FB302C" w:rsidRPr="00FB302C" w:rsidRDefault="00FB302C" w:rsidP="00FB302C"/>
    <w:p w14:paraId="3C6F76D9" w14:textId="77777777" w:rsidR="00FB302C" w:rsidRPr="00FB302C" w:rsidRDefault="00FB302C" w:rsidP="00FB302C"/>
    <w:p w14:paraId="7D880C0B" w14:textId="77777777" w:rsidR="00FB302C" w:rsidRPr="00FB302C" w:rsidRDefault="00FB302C" w:rsidP="00FB302C"/>
    <w:p w14:paraId="0E14AE98" w14:textId="77777777" w:rsidR="00FB302C" w:rsidRPr="00FB302C" w:rsidRDefault="00FB302C" w:rsidP="00FB302C"/>
    <w:p w14:paraId="612F7EF2" w14:textId="77777777" w:rsidR="00FB302C" w:rsidRPr="00FB302C" w:rsidRDefault="00FB302C" w:rsidP="00FB302C"/>
    <w:p w14:paraId="27CD0735" w14:textId="77777777" w:rsidR="00FB302C" w:rsidRPr="00FB302C" w:rsidRDefault="00FB302C" w:rsidP="00FB302C"/>
    <w:p w14:paraId="5D3C3B88" w14:textId="77777777" w:rsidR="00FB302C" w:rsidRDefault="00FB302C" w:rsidP="00FB302C"/>
    <w:p w14:paraId="15230BCE" w14:textId="0ED112C7" w:rsidR="00FB302C" w:rsidRDefault="00FB302C" w:rsidP="00FB302C">
      <w:pPr>
        <w:pStyle w:val="Heading4"/>
      </w:pPr>
      <w:r>
        <w:t>List.cpp</w:t>
      </w:r>
    </w:p>
    <w:p w14:paraId="32675A47" w14:textId="376CD21E" w:rsidR="00FB302C" w:rsidRDefault="00FB302C"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4C59F83" wp14:editId="451329D9">
                <wp:simplePos x="0" y="0"/>
                <wp:positionH relativeFrom="margin">
                  <wp:align>right</wp:align>
                </wp:positionH>
                <wp:positionV relativeFrom="paragraph">
                  <wp:posOffset>118110</wp:posOffset>
                </wp:positionV>
                <wp:extent cx="5705475" cy="3076575"/>
                <wp:effectExtent l="0" t="0" r="28575" b="28575"/>
                <wp:wrapNone/>
                <wp:docPr id="1835160394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3076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625ACB" w14:textId="77777777" w:rsidR="00FB302C" w:rsidRDefault="00FB302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"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fstre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ist: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ist(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length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ist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,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y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w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Node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-&gt;number = x;</w:t>
                            </w:r>
                          </w:p>
                          <w:p w14:paraId="1B3E53DD" w14:textId="77777777" w:rsidR="00FB302C" w:rsidRDefault="00FB302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p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expone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y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lis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p-&gt;next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proofErr w:type="gramEnd"/>
                          </w:p>
                          <w:p w14:paraId="745612F8" w14:textId="77777777" w:rsidR="00FB302C" w:rsidRPr="00FB302C" w:rsidRDefault="00FB302C">
                            <w:pPr>
                              <w:rPr>
                                <w:lang w:val="en-PK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C59F83" id="Text Box 19" o:spid="_x0000_s1033" type="#_x0000_t202" style="position:absolute;margin-left:398.05pt;margin-top:9.3pt;width:449.25pt;height:242.25pt;z-index:25166899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" fillcolor="white [3201]" strokeweight=".5pt">
                <v:textbox>
                  <w:txbxContent>
                    <w:p w14:paraId="08625ACB" w14:textId="77777777" w:rsidR="00FB302C" w:rsidRDefault="00FB302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"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fstre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ist::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ist(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length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ist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,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y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w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Node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-&gt;number = x;</w:t>
                      </w:r>
                    </w:p>
                    <w:p w14:paraId="1B3E53DD" w14:textId="77777777" w:rsidR="00FB302C" w:rsidRDefault="00FB302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p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expone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y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lis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p-&gt;next =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proofErr w:type="gramEnd"/>
                    </w:p>
                    <w:p w14:paraId="745612F8" w14:textId="77777777" w:rsidR="00FB302C" w:rsidRPr="00FB302C" w:rsidRDefault="00FB302C">
                      <w:pPr>
                        <w:rPr>
                          <w:lang w:val="en-PK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br w:type="page"/>
      </w:r>
    </w:p>
    <w:p w14:paraId="66A7C608" w14:textId="1C3EE030" w:rsidR="00FB302C" w:rsidRDefault="00FB302C" w:rsidP="00FB302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32B4703" wp14:editId="0742C09B">
                <wp:simplePos x="0" y="0"/>
                <wp:positionH relativeFrom="margin">
                  <wp:align>right</wp:align>
                </wp:positionH>
                <wp:positionV relativeFrom="paragraph">
                  <wp:posOffset>19050</wp:posOffset>
                </wp:positionV>
                <wp:extent cx="5705475" cy="4733925"/>
                <wp:effectExtent l="0" t="0" r="28575" b="28575"/>
                <wp:wrapNone/>
                <wp:docPr id="153662165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473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477F1D" w14:textId="77777777" w:rsidR="00FB302C" w:rsidRDefault="00FB302C" w:rsidP="00FB302C">
                            <w:pPr>
                              <w:pStyle w:val="Heading4"/>
                            </w:pPr>
                            <w:r>
                              <w:t>       </w:t>
                            </w:r>
                            <w:r>
                              <w:rPr>
                                <w:color w:val="576DDB"/>
                              </w:rPr>
                              <w:t>list</w:t>
                            </w:r>
                            <w:r>
                              <w:t xml:space="preserve"> = p;</w:t>
                            </w:r>
                            <w:r>
                              <w:br/>
                            </w:r>
                            <w:r>
                              <w:br/>
                              <w:t>        length++;</w:t>
                            </w:r>
                            <w:r>
                              <w:br/>
                              <w:t>        return;</w:t>
                            </w:r>
                            <w:r>
                              <w:br/>
                              <w:t>    }</w:t>
                            </w:r>
                            <w:r>
                              <w:br/>
                              <w:t xml:space="preserve">    </w:t>
                            </w:r>
                            <w:proofErr w:type="spellStart"/>
                            <w:r>
                              <w:t>Nodeptr</w:t>
                            </w:r>
                            <w:proofErr w:type="spellEnd"/>
                            <w:r>
                              <w:t xml:space="preserve"> p = list;</w:t>
                            </w:r>
                            <w:r>
                              <w:br/>
                              <w:t xml:space="preserve">    </w:t>
                            </w:r>
                            <w:r>
                              <w:rPr>
                                <w:color w:val="955AE7"/>
                              </w:rPr>
                              <w:t>while</w:t>
                            </w:r>
                            <w:r>
                              <w:t>(p-&gt;</w:t>
                            </w:r>
                            <w:proofErr w:type="spellStart"/>
                            <w:r>
                              <w:rPr>
                                <w:color w:val="576DDB"/>
                              </w:rPr>
                              <w:t>prev</w:t>
                            </w:r>
                            <w:proofErr w:type="spellEnd"/>
                            <w:r>
                              <w:t xml:space="preserve"> != </w:t>
                            </w:r>
                            <w:proofErr w:type="spellStart"/>
                            <w:r>
                              <w:t>nullptr</w:t>
                            </w:r>
                            <w:proofErr w:type="spellEnd"/>
                            <w:r>
                              <w:t>){</w:t>
                            </w:r>
                            <w:r>
                              <w:br/>
                              <w:t>        p = p-&gt;</w:t>
                            </w:r>
                            <w:proofErr w:type="spellStart"/>
                            <w:r>
                              <w:rPr>
                                <w:color w:val="576DDB"/>
                              </w:rPr>
                              <w:t>prev</w:t>
                            </w:r>
                            <w:proofErr w:type="spellEnd"/>
                            <w:r>
                              <w:t>;</w:t>
                            </w:r>
                            <w:r>
                              <w:br/>
                              <w:t>    }</w:t>
                            </w:r>
                            <w:r>
                              <w:br/>
                              <w:t xml:space="preserve">    </w:t>
                            </w:r>
                            <w:proofErr w:type="spellStart"/>
                            <w:r>
                              <w:t>Nodeptr</w:t>
                            </w:r>
                            <w:proofErr w:type="spellEnd"/>
                            <w:r>
                              <w:t xml:space="preserve"> q = new Node;</w:t>
                            </w:r>
                            <w:r>
                              <w:br/>
                              <w:t>    p-&gt;</w:t>
                            </w:r>
                            <w:r>
                              <w:rPr>
                                <w:color w:val="576DDB"/>
                              </w:rPr>
                              <w:t>number</w:t>
                            </w:r>
                            <w:r>
                              <w:t xml:space="preserve"> = x;</w:t>
                            </w:r>
                            <w:r>
                              <w:br/>
                              <w:t>    p-&gt;</w:t>
                            </w:r>
                            <w:r>
                              <w:rPr>
                                <w:color w:val="576DDB"/>
                              </w:rPr>
                              <w:t>exponent</w:t>
                            </w:r>
                            <w:r>
                              <w:t xml:space="preserve"> = y;</w:t>
                            </w:r>
                            <w:r>
                              <w:br/>
                              <w:t>    q-&gt;</w:t>
                            </w:r>
                            <w:proofErr w:type="spellStart"/>
                            <w:r>
                              <w:rPr>
                                <w:color w:val="576DDB"/>
                              </w:rPr>
                              <w:t>prev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nullptr</w:t>
                            </w:r>
                            <w:proofErr w:type="spellEnd"/>
                            <w:r>
                              <w:t>;</w:t>
                            </w:r>
                            <w:r>
                              <w:br/>
                              <w:t>    q-&gt;</w:t>
                            </w:r>
                            <w:r>
                              <w:rPr>
                                <w:color w:val="576DDB"/>
                              </w:rPr>
                              <w:t>next</w:t>
                            </w:r>
                            <w:r>
                              <w:t xml:space="preserve"> = p;</w:t>
                            </w:r>
                            <w:r>
                              <w:br/>
                              <w:t>    p-&gt;</w:t>
                            </w:r>
                            <w:proofErr w:type="spellStart"/>
                            <w:r>
                              <w:rPr>
                                <w:color w:val="576DDB"/>
                              </w:rPr>
                              <w:t>prev</w:t>
                            </w:r>
                            <w:proofErr w:type="spellEnd"/>
                            <w:r>
                              <w:t xml:space="preserve"> = q;</w:t>
                            </w:r>
                            <w:r>
                              <w:br/>
                            </w:r>
                            <w:r>
                              <w:br/>
                              <w:t>    length++;</w:t>
                            </w:r>
                            <w:r>
                              <w:br/>
                              <w:t>}</w:t>
                            </w:r>
                            <w:r>
                              <w:br/>
                            </w:r>
                            <w:r>
                              <w:br/>
                              <w:t>void List::clear(){</w:t>
                            </w:r>
                            <w:r>
                              <w:br/>
                              <w:t xml:space="preserve">    </w:t>
                            </w:r>
                            <w:proofErr w:type="spellStart"/>
                            <w:r>
                              <w:t>Nodeptr</w:t>
                            </w:r>
                            <w:proofErr w:type="spellEnd"/>
                            <w:r>
                              <w:t xml:space="preserve"> p = list-&gt;</w:t>
                            </w:r>
                            <w:proofErr w:type="spellStart"/>
                            <w:r>
                              <w:rPr>
                                <w:color w:val="576DDB"/>
                              </w:rPr>
                              <w:t>prev</w:t>
                            </w:r>
                            <w:proofErr w:type="spellEnd"/>
                            <w:r>
                              <w:t>;</w:t>
                            </w:r>
                            <w:r>
                              <w:br/>
                              <w:t xml:space="preserve">    </w:t>
                            </w:r>
                            <w:r>
                              <w:rPr>
                                <w:color w:val="955AE7"/>
                              </w:rPr>
                              <w:t>while</w:t>
                            </w:r>
                            <w:r>
                              <w:t>(p-&gt;</w:t>
                            </w:r>
                            <w:proofErr w:type="spellStart"/>
                            <w:r>
                              <w:rPr>
                                <w:color w:val="576DDB"/>
                              </w:rPr>
                              <w:t>prev</w:t>
                            </w:r>
                            <w:proofErr w:type="spellEnd"/>
                            <w:r>
                              <w:t xml:space="preserve"> != </w:t>
                            </w:r>
                            <w:proofErr w:type="spellStart"/>
                            <w:r>
                              <w:t>nullptr</w:t>
                            </w:r>
                            <w:proofErr w:type="spellEnd"/>
                            <w:r>
                              <w:t>){</w:t>
                            </w:r>
                            <w: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t>Nodeptr</w:t>
                            </w:r>
                            <w:proofErr w:type="spellEnd"/>
                            <w:r>
                              <w:t xml:space="preserve"> q = p-&gt;next;</w:t>
                            </w:r>
                            <w:r>
                              <w:br/>
                              <w:t>        delete p;</w:t>
                            </w:r>
                            <w:r>
                              <w:br/>
                              <w:t>        p = q;</w:t>
                            </w:r>
                            <w:r>
                              <w:br/>
                              <w:t>    }</w:t>
                            </w:r>
                            <w:r>
                              <w:br/>
                              <w:t>}</w:t>
                            </w:r>
                          </w:p>
                          <w:p w14:paraId="00F7FF8B" w14:textId="77777777" w:rsidR="00FB302C" w:rsidRDefault="00FB302C" w:rsidP="00FB302C">
                            <w:pPr>
                              <w:pStyle w:val="Heading4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B4703" id="Text Box 20" o:spid="_x0000_s1034" type="#_x0000_t202" style="position:absolute;margin-left:398.05pt;margin-top:1.5pt;width:449.25pt;height:372.75pt;z-index:2516700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" fillcolor="white [3201]" strokeweight=".5pt">
                <v:textbox>
                  <w:txbxContent>
                    <w:p w14:paraId="60477F1D" w14:textId="77777777" w:rsidR="00FB302C" w:rsidRDefault="00FB302C" w:rsidP="00FB302C">
                      <w:pPr>
                        <w:pStyle w:val="Heading4"/>
                      </w:pPr>
                      <w:r>
                        <w:t>       </w:t>
                      </w:r>
                      <w:r>
                        <w:rPr>
                          <w:color w:val="576DDB"/>
                        </w:rPr>
                        <w:t>list</w:t>
                      </w:r>
                      <w:r>
                        <w:t xml:space="preserve"> = p;</w:t>
                      </w:r>
                      <w:r>
                        <w:br/>
                      </w:r>
                      <w:r>
                        <w:br/>
                        <w:t>        length++;</w:t>
                      </w:r>
                      <w:r>
                        <w:br/>
                        <w:t>        return;</w:t>
                      </w:r>
                      <w:r>
                        <w:br/>
                        <w:t>    }</w:t>
                      </w:r>
                      <w:r>
                        <w:br/>
                        <w:t xml:space="preserve">    </w:t>
                      </w:r>
                      <w:proofErr w:type="spellStart"/>
                      <w:r>
                        <w:t>Nodeptr</w:t>
                      </w:r>
                      <w:proofErr w:type="spellEnd"/>
                      <w:r>
                        <w:t xml:space="preserve"> p = list;</w:t>
                      </w:r>
                      <w:r>
                        <w:br/>
                        <w:t xml:space="preserve">    </w:t>
                      </w:r>
                      <w:r>
                        <w:rPr>
                          <w:color w:val="955AE7"/>
                        </w:rPr>
                        <w:t>while</w:t>
                      </w:r>
                      <w:r>
                        <w:t>(p-&gt;</w:t>
                      </w:r>
                      <w:proofErr w:type="spellStart"/>
                      <w:r>
                        <w:rPr>
                          <w:color w:val="576DDB"/>
                        </w:rPr>
                        <w:t>prev</w:t>
                      </w:r>
                      <w:proofErr w:type="spellEnd"/>
                      <w:r>
                        <w:t xml:space="preserve"> != </w:t>
                      </w:r>
                      <w:proofErr w:type="spellStart"/>
                      <w:r>
                        <w:t>nullptr</w:t>
                      </w:r>
                      <w:proofErr w:type="spellEnd"/>
                      <w:r>
                        <w:t>){</w:t>
                      </w:r>
                      <w:r>
                        <w:br/>
                        <w:t>        p = p-&gt;</w:t>
                      </w:r>
                      <w:proofErr w:type="spellStart"/>
                      <w:r>
                        <w:rPr>
                          <w:color w:val="576DDB"/>
                        </w:rPr>
                        <w:t>prev</w:t>
                      </w:r>
                      <w:proofErr w:type="spellEnd"/>
                      <w:r>
                        <w:t>;</w:t>
                      </w:r>
                      <w:r>
                        <w:br/>
                        <w:t>    }</w:t>
                      </w:r>
                      <w:r>
                        <w:br/>
                        <w:t xml:space="preserve">    </w:t>
                      </w:r>
                      <w:proofErr w:type="spellStart"/>
                      <w:r>
                        <w:t>Nodeptr</w:t>
                      </w:r>
                      <w:proofErr w:type="spellEnd"/>
                      <w:r>
                        <w:t xml:space="preserve"> q = new Node;</w:t>
                      </w:r>
                      <w:r>
                        <w:br/>
                        <w:t>    p-&gt;</w:t>
                      </w:r>
                      <w:r>
                        <w:rPr>
                          <w:color w:val="576DDB"/>
                        </w:rPr>
                        <w:t>number</w:t>
                      </w:r>
                      <w:r>
                        <w:t xml:space="preserve"> = x;</w:t>
                      </w:r>
                      <w:r>
                        <w:br/>
                        <w:t>    p-&gt;</w:t>
                      </w:r>
                      <w:r>
                        <w:rPr>
                          <w:color w:val="576DDB"/>
                        </w:rPr>
                        <w:t>exponent</w:t>
                      </w:r>
                      <w:r>
                        <w:t xml:space="preserve"> = y;</w:t>
                      </w:r>
                      <w:r>
                        <w:br/>
                        <w:t>    q-&gt;</w:t>
                      </w:r>
                      <w:proofErr w:type="spellStart"/>
                      <w:r>
                        <w:rPr>
                          <w:color w:val="576DDB"/>
                        </w:rPr>
                        <w:t>prev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nullptr</w:t>
                      </w:r>
                      <w:proofErr w:type="spellEnd"/>
                      <w:r>
                        <w:t>;</w:t>
                      </w:r>
                      <w:r>
                        <w:br/>
                        <w:t>    q-&gt;</w:t>
                      </w:r>
                      <w:r>
                        <w:rPr>
                          <w:color w:val="576DDB"/>
                        </w:rPr>
                        <w:t>next</w:t>
                      </w:r>
                      <w:r>
                        <w:t xml:space="preserve"> = p;</w:t>
                      </w:r>
                      <w:r>
                        <w:br/>
                        <w:t>    p-&gt;</w:t>
                      </w:r>
                      <w:proofErr w:type="spellStart"/>
                      <w:r>
                        <w:rPr>
                          <w:color w:val="576DDB"/>
                        </w:rPr>
                        <w:t>prev</w:t>
                      </w:r>
                      <w:proofErr w:type="spellEnd"/>
                      <w:r>
                        <w:t xml:space="preserve"> = q;</w:t>
                      </w:r>
                      <w:r>
                        <w:br/>
                      </w:r>
                      <w:r>
                        <w:br/>
                        <w:t>    length++;</w:t>
                      </w:r>
                      <w:r>
                        <w:br/>
                        <w:t>}</w:t>
                      </w:r>
                      <w:r>
                        <w:br/>
                      </w:r>
                      <w:r>
                        <w:br/>
                        <w:t>void List::clear(){</w:t>
                      </w:r>
                      <w:r>
                        <w:br/>
                        <w:t xml:space="preserve">    </w:t>
                      </w:r>
                      <w:proofErr w:type="spellStart"/>
                      <w:r>
                        <w:t>Nodeptr</w:t>
                      </w:r>
                      <w:proofErr w:type="spellEnd"/>
                      <w:r>
                        <w:t xml:space="preserve"> p = list-&gt;</w:t>
                      </w:r>
                      <w:proofErr w:type="spellStart"/>
                      <w:r>
                        <w:rPr>
                          <w:color w:val="576DDB"/>
                        </w:rPr>
                        <w:t>prev</w:t>
                      </w:r>
                      <w:proofErr w:type="spellEnd"/>
                      <w:r>
                        <w:t>;</w:t>
                      </w:r>
                      <w:r>
                        <w:br/>
                        <w:t xml:space="preserve">    </w:t>
                      </w:r>
                      <w:r>
                        <w:rPr>
                          <w:color w:val="955AE7"/>
                        </w:rPr>
                        <w:t>while</w:t>
                      </w:r>
                      <w:r>
                        <w:t>(p-&gt;</w:t>
                      </w:r>
                      <w:proofErr w:type="spellStart"/>
                      <w:r>
                        <w:rPr>
                          <w:color w:val="576DDB"/>
                        </w:rPr>
                        <w:t>prev</w:t>
                      </w:r>
                      <w:proofErr w:type="spellEnd"/>
                      <w:r>
                        <w:t xml:space="preserve"> != </w:t>
                      </w:r>
                      <w:proofErr w:type="spellStart"/>
                      <w:r>
                        <w:t>nullptr</w:t>
                      </w:r>
                      <w:proofErr w:type="spellEnd"/>
                      <w:r>
                        <w:t>){</w:t>
                      </w:r>
                      <w:r>
                        <w:br/>
                        <w:t xml:space="preserve">        </w:t>
                      </w:r>
                      <w:proofErr w:type="spellStart"/>
                      <w:r>
                        <w:t>Nodeptr</w:t>
                      </w:r>
                      <w:proofErr w:type="spellEnd"/>
                      <w:r>
                        <w:t xml:space="preserve"> q = p-&gt;next;</w:t>
                      </w:r>
                      <w:r>
                        <w:br/>
                        <w:t>        delete p;</w:t>
                      </w:r>
                      <w:r>
                        <w:br/>
                        <w:t>        p = q;</w:t>
                      </w:r>
                      <w:r>
                        <w:br/>
                        <w:t>    }</w:t>
                      </w:r>
                      <w:r>
                        <w:br/>
                        <w:t>}</w:t>
                      </w:r>
                    </w:p>
                    <w:p w14:paraId="00F7FF8B" w14:textId="77777777" w:rsidR="00FB302C" w:rsidRDefault="00FB302C" w:rsidP="00FB302C">
                      <w:pPr>
                        <w:pStyle w:val="Heading4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9F544A" w14:textId="77777777" w:rsidR="00FB302C" w:rsidRPr="00FB302C" w:rsidRDefault="00FB302C" w:rsidP="00FB302C"/>
    <w:p w14:paraId="4F0A52C3" w14:textId="77777777" w:rsidR="00FB302C" w:rsidRPr="00FB302C" w:rsidRDefault="00FB302C" w:rsidP="00FB302C"/>
    <w:p w14:paraId="1252C14F" w14:textId="77777777" w:rsidR="00FB302C" w:rsidRPr="00FB302C" w:rsidRDefault="00FB302C" w:rsidP="00FB302C"/>
    <w:p w14:paraId="1590B140" w14:textId="77777777" w:rsidR="00FB302C" w:rsidRPr="00FB302C" w:rsidRDefault="00FB302C" w:rsidP="00FB302C"/>
    <w:p w14:paraId="1331D8FA" w14:textId="77777777" w:rsidR="00FB302C" w:rsidRPr="00FB302C" w:rsidRDefault="00FB302C" w:rsidP="00FB302C"/>
    <w:p w14:paraId="75111050" w14:textId="77777777" w:rsidR="00FB302C" w:rsidRPr="00FB302C" w:rsidRDefault="00FB302C" w:rsidP="00FB302C"/>
    <w:p w14:paraId="1B140548" w14:textId="77777777" w:rsidR="00FB302C" w:rsidRPr="00FB302C" w:rsidRDefault="00FB302C" w:rsidP="00FB302C"/>
    <w:p w14:paraId="368FF869" w14:textId="77777777" w:rsidR="00FB302C" w:rsidRPr="00FB302C" w:rsidRDefault="00FB302C" w:rsidP="00FB302C"/>
    <w:p w14:paraId="59A3E770" w14:textId="77777777" w:rsidR="00FB302C" w:rsidRPr="00FB302C" w:rsidRDefault="00FB302C" w:rsidP="00FB302C"/>
    <w:p w14:paraId="16CD69FC" w14:textId="77777777" w:rsidR="00FB302C" w:rsidRPr="00FB302C" w:rsidRDefault="00FB302C" w:rsidP="00FB302C"/>
    <w:p w14:paraId="61ED006A" w14:textId="77777777" w:rsidR="00FB302C" w:rsidRPr="00FB302C" w:rsidRDefault="00FB302C" w:rsidP="00FB302C"/>
    <w:p w14:paraId="17B7CF47" w14:textId="77777777" w:rsidR="00FB302C" w:rsidRPr="00FB302C" w:rsidRDefault="00FB302C" w:rsidP="00FB302C"/>
    <w:p w14:paraId="30636AED" w14:textId="77777777" w:rsidR="00FB302C" w:rsidRPr="00FB302C" w:rsidRDefault="00FB302C" w:rsidP="00FB302C"/>
    <w:p w14:paraId="205CF455" w14:textId="77777777" w:rsidR="00FB302C" w:rsidRPr="00FB302C" w:rsidRDefault="00FB302C" w:rsidP="00FB302C"/>
    <w:p w14:paraId="5195DC05" w14:textId="77777777" w:rsidR="00FB302C" w:rsidRPr="00FB302C" w:rsidRDefault="00FB302C" w:rsidP="00FB302C"/>
    <w:p w14:paraId="4AB14664" w14:textId="77777777" w:rsidR="00FB302C" w:rsidRPr="00FB302C" w:rsidRDefault="00FB302C" w:rsidP="00FB302C"/>
    <w:p w14:paraId="574D6639" w14:textId="77777777" w:rsidR="00FB302C" w:rsidRDefault="00FB302C" w:rsidP="00FB302C"/>
    <w:p w14:paraId="67B88334" w14:textId="7FAD0F44" w:rsidR="00FB302C" w:rsidRDefault="00FB302C" w:rsidP="00FB302C">
      <w:pPr>
        <w:pStyle w:val="Heading4"/>
      </w:pPr>
      <w:proofErr w:type="spellStart"/>
      <w:r>
        <w:t>Polynomial.h</w:t>
      </w:r>
      <w:proofErr w:type="spellEnd"/>
    </w:p>
    <w:p w14:paraId="18F1BE8C" w14:textId="75E5A31C" w:rsidR="00FB302C" w:rsidRDefault="00FB302C" w:rsidP="00FB302C"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05AF5D17" wp14:editId="2493FB35">
                <wp:simplePos x="0" y="0"/>
                <wp:positionH relativeFrom="margin">
                  <wp:align>right</wp:align>
                </wp:positionH>
                <wp:positionV relativeFrom="paragraph">
                  <wp:posOffset>85090</wp:posOffset>
                </wp:positionV>
                <wp:extent cx="5715000" cy="3409950"/>
                <wp:effectExtent l="0" t="0" r="19050" b="19050"/>
                <wp:wrapNone/>
                <wp:docPr id="2144968169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409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ED38AD" w14:textId="77777777" w:rsidR="00FB302C" w:rsidRDefault="00FB302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pragma onc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fstre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"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Polynomial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public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olynomial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olynomial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d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List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read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(std::string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fileNam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List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add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List p1, List p2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List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multiply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List p1, List p2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evaluate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x, List p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;</w:t>
                            </w:r>
                          </w:p>
                          <w:p w14:paraId="26E1330D" w14:textId="77777777" w:rsidR="00FB302C" w:rsidRDefault="00FB30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AF5D17" id="Text Box 21" o:spid="_x0000_s1035" type="#_x0000_t202" style="position:absolute;margin-left:398.8pt;margin-top:6.7pt;width:450pt;height:268.5pt;z-index:25167104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" fillcolor="white [3201]" strokeweight=".5pt">
                <v:textbox>
                  <w:txbxContent>
                    <w:p w14:paraId="45ED38AD" w14:textId="77777777" w:rsidR="00FB302C" w:rsidRDefault="00FB302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AA573C"/>
                        </w:rPr>
                        <w:t>#pragma onc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fstre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"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Polynomial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public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olynomial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olynomial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d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List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read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(std::string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fileNam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List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add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List p1, List p2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List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multiply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List p1, List p2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evaluate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x, List p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;</w:t>
                      </w:r>
                    </w:p>
                    <w:p w14:paraId="26E1330D" w14:textId="77777777" w:rsidR="00FB302C" w:rsidRDefault="00FB302C"/>
                  </w:txbxContent>
                </v:textbox>
                <w10:wrap anchorx="margin"/>
              </v:shape>
            </w:pict>
          </mc:Fallback>
        </mc:AlternateContent>
      </w:r>
    </w:p>
    <w:p w14:paraId="0A068573" w14:textId="77777777" w:rsidR="00FB302C" w:rsidRPr="00FB302C" w:rsidRDefault="00FB302C" w:rsidP="00FB302C"/>
    <w:p w14:paraId="5385CF57" w14:textId="77777777" w:rsidR="00FB302C" w:rsidRPr="00FB302C" w:rsidRDefault="00FB302C" w:rsidP="00FB302C"/>
    <w:p w14:paraId="1CB7A6F5" w14:textId="77777777" w:rsidR="00FB302C" w:rsidRPr="00FB302C" w:rsidRDefault="00FB302C" w:rsidP="00FB302C"/>
    <w:p w14:paraId="4D51BB12" w14:textId="77777777" w:rsidR="00FB302C" w:rsidRPr="00FB302C" w:rsidRDefault="00FB302C" w:rsidP="00FB302C"/>
    <w:p w14:paraId="512B59BE" w14:textId="77777777" w:rsidR="00FB302C" w:rsidRPr="00FB302C" w:rsidRDefault="00FB302C" w:rsidP="00FB302C"/>
    <w:p w14:paraId="415395D7" w14:textId="77777777" w:rsidR="00FB302C" w:rsidRPr="00FB302C" w:rsidRDefault="00FB302C" w:rsidP="00FB302C"/>
    <w:p w14:paraId="56A0151C" w14:textId="77777777" w:rsidR="00FB302C" w:rsidRPr="00FB302C" w:rsidRDefault="00FB302C" w:rsidP="00FB302C"/>
    <w:p w14:paraId="57DEAAC0" w14:textId="77777777" w:rsidR="00FB302C" w:rsidRPr="00FB302C" w:rsidRDefault="00FB302C" w:rsidP="00FB302C"/>
    <w:p w14:paraId="5F540277" w14:textId="77777777" w:rsidR="00FB302C" w:rsidRPr="00FB302C" w:rsidRDefault="00FB302C" w:rsidP="00FB302C"/>
    <w:p w14:paraId="606AC007" w14:textId="77777777" w:rsidR="00FB302C" w:rsidRPr="00FB302C" w:rsidRDefault="00FB302C" w:rsidP="00FB302C"/>
    <w:p w14:paraId="44F09759" w14:textId="5CEB0FAA" w:rsidR="00FB302C" w:rsidRDefault="00FB302C">
      <w:r>
        <w:br w:type="page"/>
      </w:r>
    </w:p>
    <w:p w14:paraId="40C4E0E6" w14:textId="0A6B90D4" w:rsidR="00FB302C" w:rsidRDefault="00FB302C" w:rsidP="00FB302C">
      <w:pPr>
        <w:pStyle w:val="Heading4"/>
      </w:pPr>
      <w:r>
        <w:lastRenderedPageBreak/>
        <w:t>Polynomial.cpp</w:t>
      </w:r>
    </w:p>
    <w:p w14:paraId="1D3CEB8A" w14:textId="028AA0F7" w:rsidR="00FB302C" w:rsidRDefault="00FB302C" w:rsidP="00FB302C"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1B4DDB54" wp14:editId="7A4DACD9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5715000" cy="8629650"/>
                <wp:effectExtent l="0" t="0" r="19050" b="19050"/>
                <wp:wrapNone/>
                <wp:docPr id="129151299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8629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FA9B64" w14:textId="77777777" w:rsidR="00FB302C" w:rsidRDefault="00FB302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"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polynomial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"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stre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string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c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mat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Polynomial::Polynomial(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Polynomial::Polynomial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d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List Polynomial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read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ring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fileNam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List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fstre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file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fileNam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, y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  </w:t>
                            </w:r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>// x is the coefficient, y is the expone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ring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ine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getlin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file, line))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ine.siz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)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isdigi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line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]) || (line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] ==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'-'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amp;&amp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isdigi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line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+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])))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>// Read the coefficient (may be multi-digit or negative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ring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coeffS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line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] ==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'-'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coeffS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+=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'-'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isdigi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line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]))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coeffS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+= line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++]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x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sto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coeffS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>// Check if exponent follows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line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] ==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'x'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++;  </w:t>
                            </w:r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>// Skip 'x'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ine.siz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 &amp;&amp; line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] ==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'^'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++;  </w:t>
                            </w:r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>// Skip '^'</w:t>
                            </w:r>
                          </w:p>
                          <w:p w14:paraId="552C5132" w14:textId="10ED0682" w:rsidR="00FB302C" w:rsidRDefault="00FB302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                       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std: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string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expS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sdigi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line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]))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expS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+= line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++]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    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            y = std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sto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expS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        }</w:t>
                            </w:r>
                          </w:p>
                          <w:p w14:paraId="08807D7B" w14:textId="77777777" w:rsidR="00FB302C" w:rsidRDefault="00FB30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DDB54" id="Text Box 22" o:spid="_x0000_s1036" type="#_x0000_t202" style="position:absolute;margin-left:398.8pt;margin-top:.5pt;width:450pt;height:679.5pt;z-index:2516720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" fillcolor="white [3201]" strokeweight=".5pt">
                <v:textbox>
                  <w:txbxContent>
                    <w:p w14:paraId="04FA9B64" w14:textId="77777777" w:rsidR="00FB302C" w:rsidRDefault="00FB302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"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polynomial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"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sstre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string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c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mat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Polynomial::Polynomial(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Polynomial::Polynomial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d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List Polynomial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read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ring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fileNam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List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fstre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file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fileNam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, y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  </w:t>
                      </w:r>
                      <w:r>
                        <w:rPr>
                          <w:rFonts w:ascii="Courier New" w:hAnsi="Courier New" w:cs="Courier New"/>
                          <w:color w:val="7E7887"/>
                        </w:rPr>
                        <w:t>// x is the coefficient, y is the expone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ring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ine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getlin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file, line))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ine.siz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)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isdigi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line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]) || (line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] ==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'-'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amp;&amp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isdigi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line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+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])))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r>
                        <w:rPr>
                          <w:rFonts w:ascii="Courier New" w:hAnsi="Courier New" w:cs="Courier New"/>
                          <w:color w:val="7E7887"/>
                        </w:rPr>
                        <w:t>// Read the coefficient (may be multi-digit or negative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ring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coeffS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line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] ==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'-'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coeffS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+=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'-'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isdigi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line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]))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coeffS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+= line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++]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x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sto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coeffS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r>
                        <w:rPr>
                          <w:rFonts w:ascii="Courier New" w:hAnsi="Courier New" w:cs="Courier New"/>
                          <w:color w:val="7E7887"/>
                        </w:rPr>
                        <w:t>// Check if exponent follows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line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] ==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'x'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++;  </w:t>
                      </w:r>
                      <w:r>
                        <w:rPr>
                          <w:rFonts w:ascii="Courier New" w:hAnsi="Courier New" w:cs="Courier New"/>
                          <w:color w:val="7E7887"/>
                        </w:rPr>
                        <w:t>// Skip 'x'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ine.siz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 &amp;&amp; line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] ==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'^'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++;  </w:t>
                      </w:r>
                      <w:r>
                        <w:rPr>
                          <w:rFonts w:ascii="Courier New" w:hAnsi="Courier New" w:cs="Courier New"/>
                          <w:color w:val="7E7887"/>
                        </w:rPr>
                        <w:t>// Skip '^'</w:t>
                      </w:r>
                    </w:p>
                    <w:p w14:paraId="552C5132" w14:textId="10ED0682" w:rsidR="00FB302C" w:rsidRDefault="00FB302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                       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std::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string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expS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sdigi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line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]))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expS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+= line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++]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    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            y = std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sto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expS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        }</w:t>
                      </w:r>
                    </w:p>
                    <w:p w14:paraId="08807D7B" w14:textId="77777777" w:rsidR="00FB302C" w:rsidRDefault="00FB302C"/>
                  </w:txbxContent>
                </v:textbox>
                <w10:wrap anchorx="margin"/>
              </v:shape>
            </w:pict>
          </mc:Fallback>
        </mc:AlternateContent>
      </w:r>
    </w:p>
    <w:p w14:paraId="7E7933F5" w14:textId="77777777" w:rsidR="00FB302C" w:rsidRPr="00FB302C" w:rsidRDefault="00FB302C" w:rsidP="00FB302C"/>
    <w:p w14:paraId="2EBFEFCD" w14:textId="77777777" w:rsidR="00FB302C" w:rsidRPr="00FB302C" w:rsidRDefault="00FB302C" w:rsidP="00FB302C"/>
    <w:p w14:paraId="274647B3" w14:textId="77777777" w:rsidR="00FB302C" w:rsidRPr="00FB302C" w:rsidRDefault="00FB302C" w:rsidP="00FB302C"/>
    <w:p w14:paraId="0903E783" w14:textId="77777777" w:rsidR="00FB302C" w:rsidRPr="00FB302C" w:rsidRDefault="00FB302C" w:rsidP="00FB302C"/>
    <w:p w14:paraId="1104BDFB" w14:textId="77777777" w:rsidR="00FB302C" w:rsidRPr="00FB302C" w:rsidRDefault="00FB302C" w:rsidP="00FB302C"/>
    <w:p w14:paraId="541E5399" w14:textId="77777777" w:rsidR="00FB302C" w:rsidRPr="00FB302C" w:rsidRDefault="00FB302C" w:rsidP="00FB302C"/>
    <w:p w14:paraId="2648CE0B" w14:textId="77777777" w:rsidR="00FB302C" w:rsidRPr="00FB302C" w:rsidRDefault="00FB302C" w:rsidP="00FB302C"/>
    <w:p w14:paraId="120A43C9" w14:textId="77777777" w:rsidR="00FB302C" w:rsidRPr="00FB302C" w:rsidRDefault="00FB302C" w:rsidP="00FB302C"/>
    <w:p w14:paraId="12F7956D" w14:textId="77777777" w:rsidR="00FB302C" w:rsidRPr="00FB302C" w:rsidRDefault="00FB302C" w:rsidP="00FB302C"/>
    <w:p w14:paraId="1FDD83F8" w14:textId="77777777" w:rsidR="00FB302C" w:rsidRPr="00FB302C" w:rsidRDefault="00FB302C" w:rsidP="00FB302C"/>
    <w:p w14:paraId="302C45A4" w14:textId="77777777" w:rsidR="00FB302C" w:rsidRPr="00FB302C" w:rsidRDefault="00FB302C" w:rsidP="00FB302C"/>
    <w:p w14:paraId="017CED39" w14:textId="77777777" w:rsidR="00FB302C" w:rsidRDefault="00FB302C" w:rsidP="00FB302C"/>
    <w:p w14:paraId="4F4597D2" w14:textId="3BDE2A65" w:rsidR="00FB302C" w:rsidRDefault="00FB302C">
      <w:r>
        <w:br w:type="page"/>
      </w:r>
    </w:p>
    <w:p w14:paraId="550D316B" w14:textId="4E535740" w:rsidR="00FB302C" w:rsidRDefault="00FB302C" w:rsidP="00FB302C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3DA4FB41" wp14:editId="4A5EE75F">
                <wp:simplePos x="0" y="0"/>
                <wp:positionH relativeFrom="margin">
                  <wp:align>right</wp:align>
                </wp:positionH>
                <wp:positionV relativeFrom="paragraph">
                  <wp:posOffset>19050</wp:posOffset>
                </wp:positionV>
                <wp:extent cx="5715000" cy="8801100"/>
                <wp:effectExtent l="0" t="0" r="19050" b="19050"/>
                <wp:wrapNone/>
                <wp:docPr id="457174441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8801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43672C" w14:textId="77777777" w:rsidR="00FB302C" w:rsidRDefault="00FB302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 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        y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  </w:t>
                            </w:r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>// Implicit exponent 1 for terms like '2x'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}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    y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  </w:t>
                            </w:r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>// Constant term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>// Add the term to the 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x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,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y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file.clos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return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List Polynomial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add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List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p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, List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p2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current1 = p1.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current2 = p2.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ist resul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current1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current2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current1-&gt;exponent == current2-&gt;exponen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result.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urrent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mber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+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urrent2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mber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,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urrent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xpone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  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current2 = current2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current1 = current1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return resul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List Polynomial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multiply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List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p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, List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p2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current1 = p1.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current2 = p2.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ist resul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current1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current2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result.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urrent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mber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*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urrent2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mber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,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urrent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xpone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+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urrent2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xpone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</w:p>
                          <w:p w14:paraId="4430B1D9" w14:textId="77777777" w:rsidR="00FB302C" w:rsidRDefault="00FB30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4FB41" id="Text Box 23" o:spid="_x0000_s1037" type="#_x0000_t202" style="position:absolute;left:0;text-align:left;margin-left:398.8pt;margin-top:1.5pt;width:450pt;height:693pt;z-index:2516730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" fillcolor="white [3201]" strokeweight=".5pt">
                <v:textbox>
                  <w:txbxContent>
                    <w:p w14:paraId="6A43672C" w14:textId="77777777" w:rsidR="00FB302C" w:rsidRDefault="00FB302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8B8792"/>
                        </w:rPr>
                        <w:t> 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        y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  </w:t>
                      </w:r>
                      <w:r>
                        <w:rPr>
                          <w:rFonts w:ascii="Courier New" w:hAnsi="Courier New" w:cs="Courier New"/>
                          <w:color w:val="7E7887"/>
                        </w:rPr>
                        <w:t>// Implicit exponent 1 for terms like '2x'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}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    y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  </w:t>
                      </w:r>
                      <w:r>
                        <w:rPr>
                          <w:rFonts w:ascii="Courier New" w:hAnsi="Courier New" w:cs="Courier New"/>
                          <w:color w:val="7E7887"/>
                        </w:rPr>
                        <w:t>// Constant term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r>
                        <w:rPr>
                          <w:rFonts w:ascii="Courier New" w:hAnsi="Courier New" w:cs="Courier New"/>
                          <w:color w:val="7E7887"/>
                        </w:rPr>
                        <w:t>// Add the term to the 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x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,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y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file.clos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return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List Polynomial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add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List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p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, List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p2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current1 = p1.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current2 = p2.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ist resul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current1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current2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current1-&gt;exponent == current2-&gt;exponen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result.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current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number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+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current2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number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,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current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expone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  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current2 = current2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current1 = current1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return resul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List Polynomial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multiply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List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p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, List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p2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current1 = p1.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current2 = p2.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ist resul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current1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current2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result.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current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number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*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current2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number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,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current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expone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+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current2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expone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</w:p>
                    <w:p w14:paraId="4430B1D9" w14:textId="77777777" w:rsidR="00FB302C" w:rsidRDefault="00FB302C"/>
                  </w:txbxContent>
                </v:textbox>
                <w10:wrap anchorx="margin"/>
              </v:shape>
            </w:pict>
          </mc:Fallback>
        </mc:AlternateContent>
      </w:r>
    </w:p>
    <w:p w14:paraId="6E4711EE" w14:textId="77777777" w:rsidR="00FB302C" w:rsidRDefault="00FB302C">
      <w:r>
        <w:br w:type="page"/>
      </w:r>
    </w:p>
    <w:p w14:paraId="60A5A90E" w14:textId="19C23F75" w:rsidR="00FB302C" w:rsidRDefault="00FB302C" w:rsidP="00FB302C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C092EB7" wp14:editId="76766806">
                <wp:simplePos x="0" y="0"/>
                <wp:positionH relativeFrom="margin">
                  <wp:align>right</wp:align>
                </wp:positionH>
                <wp:positionV relativeFrom="paragraph">
                  <wp:posOffset>-9525</wp:posOffset>
                </wp:positionV>
                <wp:extent cx="5705475" cy="3343275"/>
                <wp:effectExtent l="0" t="0" r="28575" b="28575"/>
                <wp:wrapNone/>
                <wp:docPr id="1855489232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3343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AE844A" w14:textId="77777777" w:rsidR="00FB302C" w:rsidRDefault="00FB302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            current2 = current2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current1 = current1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resul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olynomial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evaluate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, List p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current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.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result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current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result = result +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pow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(current-&gt;number * x), current-&gt;exponent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The value of the polynomial at x =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x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 is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result &lt;&lt;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3EE50BFD" w14:textId="77777777" w:rsidR="00FB302C" w:rsidRDefault="00FB30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92EB7" id="Text Box 24" o:spid="_x0000_s1038" type="#_x0000_t202" style="position:absolute;left:0;text-align:left;margin-left:398.05pt;margin-top:-.75pt;width:449.25pt;height:263.25pt;z-index:2516741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" fillcolor="white [3201]" strokeweight=".5pt">
                <v:textbox>
                  <w:txbxContent>
                    <w:p w14:paraId="5CAE844A" w14:textId="77777777" w:rsidR="00FB302C" w:rsidRDefault="00FB302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8B8792"/>
                        </w:rPr>
                        <w:t>            current2 = current2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current1 = current1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resul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olynomial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evaluate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, List p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current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.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result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current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result = result +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pow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(current-&gt;number * x), current-&gt;exponent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The value of the polynomial at x =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x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 is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result &lt;&lt;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3EE50BFD" w14:textId="77777777" w:rsidR="00FB302C" w:rsidRDefault="00FB302C"/>
                  </w:txbxContent>
                </v:textbox>
                <w10:wrap anchorx="margin"/>
              </v:shape>
            </w:pict>
          </mc:Fallback>
        </mc:AlternateContent>
      </w:r>
    </w:p>
    <w:p w14:paraId="024E56E8" w14:textId="77777777" w:rsidR="00FB302C" w:rsidRPr="00FB302C" w:rsidRDefault="00FB302C" w:rsidP="00FB302C"/>
    <w:p w14:paraId="58422BEE" w14:textId="77777777" w:rsidR="00FB302C" w:rsidRPr="00FB302C" w:rsidRDefault="00FB302C" w:rsidP="00FB302C"/>
    <w:p w14:paraId="6DB1E839" w14:textId="77777777" w:rsidR="00FB302C" w:rsidRPr="00FB302C" w:rsidRDefault="00FB302C" w:rsidP="00FB302C"/>
    <w:p w14:paraId="3411966E" w14:textId="77777777" w:rsidR="00FB302C" w:rsidRPr="00FB302C" w:rsidRDefault="00FB302C" w:rsidP="00FB302C"/>
    <w:p w14:paraId="140FF2E7" w14:textId="77777777" w:rsidR="00FB302C" w:rsidRPr="00FB302C" w:rsidRDefault="00FB302C" w:rsidP="00FB302C"/>
    <w:p w14:paraId="15A6C1AF" w14:textId="77777777" w:rsidR="00FB302C" w:rsidRPr="00FB302C" w:rsidRDefault="00FB302C" w:rsidP="00FB302C"/>
    <w:p w14:paraId="5E325F35" w14:textId="77777777" w:rsidR="00FB302C" w:rsidRPr="00FB302C" w:rsidRDefault="00FB302C" w:rsidP="00FB302C"/>
    <w:p w14:paraId="10F6834C" w14:textId="77777777" w:rsidR="00FB302C" w:rsidRPr="00FB302C" w:rsidRDefault="00FB302C" w:rsidP="00FB302C"/>
    <w:p w14:paraId="1272FFB2" w14:textId="77777777" w:rsidR="00FB302C" w:rsidRPr="00FB302C" w:rsidRDefault="00FB302C" w:rsidP="00FB302C"/>
    <w:p w14:paraId="740DAF2B" w14:textId="77777777" w:rsidR="00FB302C" w:rsidRPr="00FB302C" w:rsidRDefault="00FB302C" w:rsidP="00FB302C"/>
    <w:p w14:paraId="1EEDF93A" w14:textId="77777777" w:rsidR="00FB302C" w:rsidRDefault="00FB302C" w:rsidP="00FB302C"/>
    <w:p w14:paraId="5F754124" w14:textId="5B9B5B52" w:rsidR="00FB302C" w:rsidRDefault="00FB302C" w:rsidP="00FB302C">
      <w:pPr>
        <w:pStyle w:val="Heading4"/>
      </w:pPr>
      <w:r>
        <w:t>main.cpp</w:t>
      </w:r>
    </w:p>
    <w:p w14:paraId="33FDEC83" w14:textId="310CEC02" w:rsidR="00FB302C" w:rsidRDefault="00FB302C" w:rsidP="00FB302C"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7C6E1E4" wp14:editId="54B9741A">
                <wp:simplePos x="0" y="0"/>
                <wp:positionH relativeFrom="margin">
                  <wp:align>right</wp:align>
                </wp:positionH>
                <wp:positionV relativeFrom="paragraph">
                  <wp:posOffset>26670</wp:posOffset>
                </wp:positionV>
                <wp:extent cx="5705475" cy="5181600"/>
                <wp:effectExtent l="0" t="0" r="28575" b="19050"/>
                <wp:wrapNone/>
                <wp:docPr id="1243978361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518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DA7FE4" w14:textId="77777777" w:rsidR="00FB302C" w:rsidRDefault="00FB302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"../libraries/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polynomial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"../libraries/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limits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using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amespac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menu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get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main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ist p1, p2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Polynomial poly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ist resul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p1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oly.read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test1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p2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oly.read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test2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menu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input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get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</w:p>
                          <w:p w14:paraId="03CB73C4" w14:textId="1C61ADA4" w:rsidR="00FB302C" w:rsidRDefault="00FB302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   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input !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4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switch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inpu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ca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result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oly.add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1, p2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result.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result.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-&gt;number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x^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result.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-&gt;exponent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    }</w:t>
                            </w:r>
                          </w:p>
                          <w:p w14:paraId="14F6C4B5" w14:textId="77777777" w:rsidR="00FB302C" w:rsidRDefault="00FB30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6E1E4" id="Text Box 25" o:spid="_x0000_s1039" type="#_x0000_t202" style="position:absolute;margin-left:398.05pt;margin-top:2.1pt;width:449.25pt;height:408pt;z-index:251675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" fillcolor="white [3201]" strokeweight=".5pt">
                <v:textbox>
                  <w:txbxContent>
                    <w:p w14:paraId="72DA7FE4" w14:textId="77777777" w:rsidR="00FB302C" w:rsidRDefault="00FB302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"../libraries/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polynomial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"../libraries/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limits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using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amespac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menu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get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main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ist p1, p2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Polynomial poly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ist resul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p1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oly.read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test1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p2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oly.read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test2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menu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input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get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</w:p>
                    <w:p w14:paraId="03CB73C4" w14:textId="1C61ADA4" w:rsidR="00FB302C" w:rsidRDefault="00FB302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   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input !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4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switch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inpu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ca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result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oly.add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p1, p2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result.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result.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-&gt;number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x^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result.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-&gt;exponent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    }</w:t>
                      </w:r>
                    </w:p>
                    <w:p w14:paraId="14F6C4B5" w14:textId="77777777" w:rsidR="00FB302C" w:rsidRDefault="00FB302C"/>
                  </w:txbxContent>
                </v:textbox>
                <w10:wrap anchorx="margin"/>
              </v:shape>
            </w:pict>
          </mc:Fallback>
        </mc:AlternateContent>
      </w:r>
    </w:p>
    <w:p w14:paraId="68FDD6BB" w14:textId="77777777" w:rsidR="00FB302C" w:rsidRPr="00FB302C" w:rsidRDefault="00FB302C" w:rsidP="00FB302C"/>
    <w:p w14:paraId="0FDAA7E2" w14:textId="77777777" w:rsidR="00FB302C" w:rsidRPr="00FB302C" w:rsidRDefault="00FB302C" w:rsidP="00FB302C"/>
    <w:p w14:paraId="5CEAD2AE" w14:textId="77777777" w:rsidR="00FB302C" w:rsidRPr="00FB302C" w:rsidRDefault="00FB302C" w:rsidP="00FB302C"/>
    <w:p w14:paraId="3ECF7F23" w14:textId="77777777" w:rsidR="00FB302C" w:rsidRPr="00FB302C" w:rsidRDefault="00FB302C" w:rsidP="00FB302C"/>
    <w:p w14:paraId="61A51742" w14:textId="77777777" w:rsidR="00FB302C" w:rsidRPr="00FB302C" w:rsidRDefault="00FB302C" w:rsidP="00FB302C"/>
    <w:p w14:paraId="0AABFDDB" w14:textId="77777777" w:rsidR="00FB302C" w:rsidRPr="00FB302C" w:rsidRDefault="00FB302C" w:rsidP="00FB302C"/>
    <w:p w14:paraId="5BC60E51" w14:textId="77777777" w:rsidR="00FB302C" w:rsidRPr="00FB302C" w:rsidRDefault="00FB302C" w:rsidP="00FB302C"/>
    <w:p w14:paraId="648C9DFA" w14:textId="77777777" w:rsidR="00FB302C" w:rsidRPr="00FB302C" w:rsidRDefault="00FB302C" w:rsidP="00FB302C"/>
    <w:p w14:paraId="5AA30E4C" w14:textId="77777777" w:rsidR="00FB302C" w:rsidRPr="00FB302C" w:rsidRDefault="00FB302C" w:rsidP="00FB302C"/>
    <w:p w14:paraId="0A8F91D2" w14:textId="77777777" w:rsidR="00FB302C" w:rsidRPr="00FB302C" w:rsidRDefault="00FB302C" w:rsidP="00FB302C"/>
    <w:p w14:paraId="00C52439" w14:textId="77777777" w:rsidR="00FB302C" w:rsidRPr="00FB302C" w:rsidRDefault="00FB302C" w:rsidP="00FB302C"/>
    <w:p w14:paraId="1C0EDEBB" w14:textId="77777777" w:rsidR="00FB302C" w:rsidRPr="00FB302C" w:rsidRDefault="00FB302C" w:rsidP="00FB302C"/>
    <w:p w14:paraId="2B8C373D" w14:textId="77777777" w:rsidR="00FB302C" w:rsidRDefault="00FB302C" w:rsidP="00FB302C"/>
    <w:p w14:paraId="7429E557" w14:textId="065027B4" w:rsidR="00FB302C" w:rsidRDefault="00FB302C">
      <w:r>
        <w:br w:type="page"/>
      </w:r>
    </w:p>
    <w:p w14:paraId="4C0FE9D9" w14:textId="4A1A1B4C" w:rsidR="00FB302C" w:rsidRPr="00FB302C" w:rsidRDefault="00FB302C" w:rsidP="00FB302C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69600E8" wp14:editId="7E231A4B">
                <wp:simplePos x="0" y="0"/>
                <wp:positionH relativeFrom="margin">
                  <wp:align>right</wp:align>
                </wp:positionH>
                <wp:positionV relativeFrom="paragraph">
                  <wp:posOffset>-9525</wp:posOffset>
                </wp:positionV>
                <wp:extent cx="5715000" cy="8829675"/>
                <wp:effectExtent l="0" t="0" r="19050" b="28575"/>
                <wp:wrapNone/>
                <wp:docPr id="922369862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8829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1F259B" w14:textId="77777777" w:rsidR="00FC41B8" w:rsidRDefault="00FC41B8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ca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2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result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oly.multiply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1, p2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result.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-&gt;number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x^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result.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-&gt;exponent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break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ca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3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a , b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a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get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oly.evaluatePolynomia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a, p1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ca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4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xiting...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break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defaul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Invalid choice. Please try again.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  }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menu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input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get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menu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1. Addition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3. Multiplication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3. Evaluat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4. Exit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get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input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&gt;&gt;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clea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ignor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meric_limit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streamsiz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&gt;::max(),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'\n'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er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Invalid input. Please enter a number.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get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3BB6129F" w14:textId="77777777" w:rsidR="00FB302C" w:rsidRDefault="00FB30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9600E8" id="Text Box 26" o:spid="_x0000_s1040" type="#_x0000_t202" style="position:absolute;left:0;text-align:left;margin-left:398.8pt;margin-top:-.75pt;width:450pt;height:695.25pt;z-index:2516761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" fillcolor="white [3201]" strokeweight=".5pt">
                <v:textbox>
                  <w:txbxContent>
                    <w:p w14:paraId="171F259B" w14:textId="77777777" w:rsidR="00FC41B8" w:rsidRDefault="00FC41B8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ca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2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result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oly.multiply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p1, p2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result.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-&gt;number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x^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result.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-&gt;exponent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break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ca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3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a , b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a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get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oly.evaluatePolynomia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a, p1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ca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4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xiting...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break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defaul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Invalid choice. Please try again.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  }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menu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input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get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menu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1. Addition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3. Multiplication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3. Evaluat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4. Exit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get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input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&gt;&gt;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clea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ignor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meric_limit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streamsiz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&gt;::max(),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'\n'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er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Invalid input. Please enter a number.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get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3BB6129F" w14:textId="77777777" w:rsidR="00FB302C" w:rsidRDefault="00FB302C"/>
                  </w:txbxContent>
                </v:textbox>
                <w10:wrap anchorx="margin"/>
              </v:shape>
            </w:pict>
          </mc:Fallback>
        </mc:AlternateContent>
      </w:r>
    </w:p>
    <w:sectPr w:rsidR="00FB302C" w:rsidRPr="00FB302C" w:rsidSect="008D71CB">
      <w:headerReference w:type="default" r:id="rId11"/>
      <w:footerReference w:type="default" r:id="rId12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3D4C7F" w14:textId="77777777" w:rsidR="00805A1B" w:rsidRDefault="00805A1B" w:rsidP="00FC106C">
      <w:pPr>
        <w:spacing w:after="0" w:line="240" w:lineRule="auto"/>
      </w:pPr>
      <w:r>
        <w:separator/>
      </w:r>
    </w:p>
  </w:endnote>
  <w:endnote w:type="continuationSeparator" w:id="0">
    <w:p w14:paraId="59411C5B" w14:textId="77777777" w:rsidR="00805A1B" w:rsidRDefault="00805A1B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79DF93" w14:textId="77777777" w:rsidR="00805A1B" w:rsidRDefault="00805A1B" w:rsidP="00FC106C">
      <w:pPr>
        <w:spacing w:after="0" w:line="240" w:lineRule="auto"/>
      </w:pPr>
      <w:r>
        <w:separator/>
      </w:r>
    </w:p>
  </w:footnote>
  <w:footnote w:type="continuationSeparator" w:id="0">
    <w:p w14:paraId="0F955191" w14:textId="77777777" w:rsidR="00805A1B" w:rsidRDefault="00805A1B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18A69722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>Lab # 0</w:t>
    </w:r>
    <w:r w:rsidR="00FB302C">
      <w:rPr>
        <w:sz w:val="20"/>
        <w:szCs w:val="20"/>
      </w:rPr>
      <w:t>7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3B5"/>
    <w:rsid w:val="00033957"/>
    <w:rsid w:val="00127CDC"/>
    <w:rsid w:val="00165ADF"/>
    <w:rsid w:val="0018255A"/>
    <w:rsid w:val="001979D0"/>
    <w:rsid w:val="001A04B1"/>
    <w:rsid w:val="00255711"/>
    <w:rsid w:val="0025765D"/>
    <w:rsid w:val="002609FD"/>
    <w:rsid w:val="002670CF"/>
    <w:rsid w:val="002C1129"/>
    <w:rsid w:val="002E7CB9"/>
    <w:rsid w:val="002F00E9"/>
    <w:rsid w:val="002F6EE0"/>
    <w:rsid w:val="0030489B"/>
    <w:rsid w:val="003347CC"/>
    <w:rsid w:val="00371DA8"/>
    <w:rsid w:val="003B6569"/>
    <w:rsid w:val="004631B1"/>
    <w:rsid w:val="00490A7A"/>
    <w:rsid w:val="004C12EE"/>
    <w:rsid w:val="004D030F"/>
    <w:rsid w:val="004D3BAA"/>
    <w:rsid w:val="004F5D43"/>
    <w:rsid w:val="005024B8"/>
    <w:rsid w:val="005318F5"/>
    <w:rsid w:val="00537C89"/>
    <w:rsid w:val="005542D1"/>
    <w:rsid w:val="00593FAF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7F617D"/>
    <w:rsid w:val="00805A1B"/>
    <w:rsid w:val="00840E40"/>
    <w:rsid w:val="008727AB"/>
    <w:rsid w:val="008B25AC"/>
    <w:rsid w:val="008B4727"/>
    <w:rsid w:val="008C374A"/>
    <w:rsid w:val="008D71CB"/>
    <w:rsid w:val="00952CF6"/>
    <w:rsid w:val="0095336C"/>
    <w:rsid w:val="00971FCE"/>
    <w:rsid w:val="009A3086"/>
    <w:rsid w:val="009B1A4B"/>
    <w:rsid w:val="009E0D0B"/>
    <w:rsid w:val="009E5124"/>
    <w:rsid w:val="00A04EB4"/>
    <w:rsid w:val="00A068BD"/>
    <w:rsid w:val="00A366C5"/>
    <w:rsid w:val="00AB0781"/>
    <w:rsid w:val="00AE5224"/>
    <w:rsid w:val="00BD15D5"/>
    <w:rsid w:val="00BD4278"/>
    <w:rsid w:val="00BE6C83"/>
    <w:rsid w:val="00C25ACD"/>
    <w:rsid w:val="00C412BF"/>
    <w:rsid w:val="00CA427F"/>
    <w:rsid w:val="00CE00D2"/>
    <w:rsid w:val="00CF34B0"/>
    <w:rsid w:val="00D06E62"/>
    <w:rsid w:val="00D27A7E"/>
    <w:rsid w:val="00D300C8"/>
    <w:rsid w:val="00D323F7"/>
    <w:rsid w:val="00D73D07"/>
    <w:rsid w:val="00D75790"/>
    <w:rsid w:val="00E3052C"/>
    <w:rsid w:val="00E4745E"/>
    <w:rsid w:val="00ED2BE6"/>
    <w:rsid w:val="00ED36B1"/>
    <w:rsid w:val="00EF33D3"/>
    <w:rsid w:val="00EF3C4C"/>
    <w:rsid w:val="00F0152A"/>
    <w:rsid w:val="00F04A14"/>
    <w:rsid w:val="00F37EEB"/>
    <w:rsid w:val="00F46453"/>
    <w:rsid w:val="00F51315"/>
    <w:rsid w:val="00FB302C"/>
    <w:rsid w:val="00FB4254"/>
    <w:rsid w:val="00FC106C"/>
    <w:rsid w:val="00FC41B8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79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1979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E305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2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89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2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5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55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3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2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4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39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8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1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17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7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1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8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05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5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2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0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4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5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2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2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9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9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5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5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9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4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6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7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6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77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8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62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3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86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5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0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4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4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1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9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59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25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9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5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80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4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7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8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8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1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5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6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1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3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CharlieFour/DSA_La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8D1841-8E0A-4861-A076-1735765CA298}">
  <we:reference id="wa200000011" version="1.0.1.0" store="en-US" storeType="OMEX"/>
  <we:alternateReferences>
    <we:reference id="WA200000011" version="1.0.1.0" store="" storeType="OMEX"/>
  </we:alternateReferences>
  <we:properties>
    <we:property name="theme" value="&quot;Atelier Cave Dark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2</cp:revision>
  <cp:lastPrinted>2024-09-23T11:43:00Z</cp:lastPrinted>
  <dcterms:created xsi:type="dcterms:W3CDTF">2024-10-23T15:06:00Z</dcterms:created>
  <dcterms:modified xsi:type="dcterms:W3CDTF">2024-10-23T15:06:00Z</dcterms:modified>
</cp:coreProperties>
</file>